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9982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sia Mani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dam manik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